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r>
              <w:rPr>
                <w:b/>
                <w:bCs/>
              </w:rPr>
              <w:t>PicoCTF</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r w:rsidR="00D05B32">
              <w:rPr>
                <w:b/>
                <w:bCs/>
              </w:rPr>
              <w:t>picoCTF</w:t>
            </w:r>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8"/>
              </w:numPr>
            </w:pPr>
            <w:r>
              <w:t>A writeup/explanation of each problem solved</w:t>
            </w:r>
          </w:p>
          <w:p w14:paraId="653DFCCD" w14:textId="4AFECD5D" w:rsidR="00D05B32" w:rsidRDefault="00D05B32" w:rsidP="00205B23">
            <w:pPr>
              <w:pStyle w:val="ListParagraph"/>
              <w:numPr>
                <w:ilvl w:val="0"/>
                <w:numId w:val="8"/>
              </w:numPr>
            </w:pPr>
            <w:r>
              <w:t xml:space="preserve">A bibliography of any supporting documentation that you used (APA 5th) </w:t>
            </w:r>
          </w:p>
          <w:p w14:paraId="618E6D44" w14:textId="08114EB5" w:rsidR="00D05B32" w:rsidRDefault="00D05B32" w:rsidP="00205B23">
            <w:pPr>
              <w:pStyle w:val="ListParagraph"/>
              <w:numPr>
                <w:ilvl w:val="0"/>
                <w:numId w:val="8"/>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work on picoCTF</w:t>
            </w:r>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4"/>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4"/>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4"/>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8F31D9"/>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7"/>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6"/>
  </w:num>
  <w:num w:numId="8" w16cid:durableId="48304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B0946"/>
    <w:rsid w:val="00205B23"/>
    <w:rsid w:val="0028677B"/>
    <w:rsid w:val="003B74C8"/>
    <w:rsid w:val="00522F1D"/>
    <w:rsid w:val="005B4894"/>
    <w:rsid w:val="006B0C77"/>
    <w:rsid w:val="007407A5"/>
    <w:rsid w:val="007921C8"/>
    <w:rsid w:val="007E3502"/>
    <w:rsid w:val="00846569"/>
    <w:rsid w:val="008B26FE"/>
    <w:rsid w:val="008F458A"/>
    <w:rsid w:val="00B732D0"/>
    <w:rsid w:val="00CD7356"/>
    <w:rsid w:val="00D05B32"/>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5</Pages>
  <Words>883</Words>
  <Characters>503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8T02:23:00Z</dcterms:created>
  <dcterms:modified xsi:type="dcterms:W3CDTF">2022-10-09T22:15:00Z</dcterms:modified>
</cp:coreProperties>
</file>